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llins Akajabo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kajabo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35 Mesquite Orchard Ln Katy 7749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iviaakajagbor@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46667961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